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CE7F0E" w14:textId="77777777" w:rsidR="00A33582" w:rsidRDefault="00A33582">
      <w:pPr>
        <w:rPr>
          <w:rtl/>
          <w:lang w:bidi="fa-IR"/>
        </w:rPr>
      </w:pPr>
    </w:p>
    <w:tbl>
      <w:tblPr>
        <w:tblStyle w:val="TableGrid"/>
        <w:tblW w:w="9942" w:type="dxa"/>
        <w:tblLook w:val="04A0" w:firstRow="1" w:lastRow="0" w:firstColumn="1" w:lastColumn="0" w:noHBand="0" w:noVBand="1"/>
      </w:tblPr>
      <w:tblGrid>
        <w:gridCol w:w="9942"/>
      </w:tblGrid>
      <w:tr w:rsidR="006B000D" w14:paraId="62F58E29" w14:textId="77777777" w:rsidTr="006B000D">
        <w:trPr>
          <w:trHeight w:val="324"/>
        </w:trPr>
        <w:tc>
          <w:tcPr>
            <w:tcW w:w="9942" w:type="dxa"/>
          </w:tcPr>
          <w:p w14:paraId="61ED2D73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6B000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Visa Information</w:t>
            </w:r>
          </w:p>
        </w:tc>
      </w:tr>
    </w:tbl>
    <w:tbl>
      <w:tblPr>
        <w:tblStyle w:val="GridTable6Colorful"/>
        <w:tblpPr w:leftFromText="180" w:rightFromText="180" w:vertAnchor="text" w:horzAnchor="margin" w:tblpY="91"/>
        <w:tblW w:w="9918" w:type="dxa"/>
        <w:tblLook w:val="04A0" w:firstRow="1" w:lastRow="0" w:firstColumn="1" w:lastColumn="0" w:noHBand="0" w:noVBand="1"/>
      </w:tblPr>
      <w:tblGrid>
        <w:gridCol w:w="562"/>
        <w:gridCol w:w="3969"/>
        <w:gridCol w:w="5387"/>
      </w:tblGrid>
      <w:tr w:rsidR="006B000D" w:rsidRPr="006B000D" w14:paraId="0377698B" w14:textId="77777777" w:rsidTr="006B00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15B9EA1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969" w:type="dxa"/>
          </w:tcPr>
          <w:p w14:paraId="32E130E6" w14:textId="77777777" w:rsidR="006B000D" w:rsidRPr="001A3704" w:rsidRDefault="006B000D" w:rsidP="006B000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A3704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Nationality</w:t>
            </w:r>
          </w:p>
        </w:tc>
        <w:tc>
          <w:tcPr>
            <w:tcW w:w="5387" w:type="dxa"/>
          </w:tcPr>
          <w:p w14:paraId="041DBA0E" w14:textId="52F3D232" w:rsidR="006B000D" w:rsidRPr="006B000D" w:rsidRDefault="006B000D" w:rsidP="006B000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60DFB1D1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718A90A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969" w:type="dxa"/>
          </w:tcPr>
          <w:p w14:paraId="2819B4EC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Name</w:t>
            </w:r>
          </w:p>
        </w:tc>
        <w:tc>
          <w:tcPr>
            <w:tcW w:w="5387" w:type="dxa"/>
          </w:tcPr>
          <w:p w14:paraId="7D3E7A1D" w14:textId="6ED3A8BF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56C671EF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0B58A27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969" w:type="dxa"/>
          </w:tcPr>
          <w:p w14:paraId="4F81AADF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Family</w:t>
            </w:r>
          </w:p>
        </w:tc>
        <w:tc>
          <w:tcPr>
            <w:tcW w:w="5387" w:type="dxa"/>
          </w:tcPr>
          <w:p w14:paraId="3C850966" w14:textId="48FD9D66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2B6CFF1A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60DBC89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969" w:type="dxa"/>
          </w:tcPr>
          <w:p w14:paraId="28069E06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Father Name</w:t>
            </w:r>
          </w:p>
        </w:tc>
        <w:tc>
          <w:tcPr>
            <w:tcW w:w="5387" w:type="dxa"/>
          </w:tcPr>
          <w:p w14:paraId="20E9263F" w14:textId="448C2F31" w:rsidR="006B000D" w:rsidRPr="006B000D" w:rsidRDefault="006B000D" w:rsidP="003762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02B89C5B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F83557A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3969" w:type="dxa"/>
          </w:tcPr>
          <w:p w14:paraId="3C72D24E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Sex</w:t>
            </w:r>
          </w:p>
        </w:tc>
        <w:tc>
          <w:tcPr>
            <w:tcW w:w="5387" w:type="dxa"/>
          </w:tcPr>
          <w:p w14:paraId="1BFAE1E4" w14:textId="50FB3C2C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6085BAD7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F530F32" w14:textId="77777777" w:rsidR="006B000D" w:rsidRPr="006B000D" w:rsidRDefault="006B000D" w:rsidP="006B000D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6</w:t>
            </w:r>
          </w:p>
        </w:tc>
        <w:tc>
          <w:tcPr>
            <w:tcW w:w="3969" w:type="dxa"/>
          </w:tcPr>
          <w:p w14:paraId="307ADD97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Previous Nationality</w:t>
            </w:r>
          </w:p>
        </w:tc>
        <w:tc>
          <w:tcPr>
            <w:tcW w:w="5387" w:type="dxa"/>
          </w:tcPr>
          <w:p w14:paraId="7493ADF6" w14:textId="514047DD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</w:tr>
      <w:tr w:rsidR="006B000D" w:rsidRPr="006B000D" w14:paraId="7F030DFF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55DA958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3969" w:type="dxa"/>
          </w:tcPr>
          <w:p w14:paraId="75364346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Place of birth</w:t>
            </w:r>
          </w:p>
        </w:tc>
        <w:tc>
          <w:tcPr>
            <w:tcW w:w="5387" w:type="dxa"/>
          </w:tcPr>
          <w:p w14:paraId="3DBFB803" w14:textId="2A11C7FF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0E3FC818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33CF7B5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3969" w:type="dxa"/>
          </w:tcPr>
          <w:p w14:paraId="44F7AF33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Date of birth</w:t>
            </w:r>
          </w:p>
        </w:tc>
        <w:tc>
          <w:tcPr>
            <w:tcW w:w="5387" w:type="dxa"/>
          </w:tcPr>
          <w:p w14:paraId="6D090633" w14:textId="07324BE5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032D702D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FEBF40C" w14:textId="77777777" w:rsidR="006B000D" w:rsidRPr="006B000D" w:rsidRDefault="006B000D" w:rsidP="006B000D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9</w:t>
            </w:r>
          </w:p>
        </w:tc>
        <w:tc>
          <w:tcPr>
            <w:tcW w:w="3969" w:type="dxa"/>
          </w:tcPr>
          <w:p w14:paraId="59FE3418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Marital status</w:t>
            </w:r>
          </w:p>
        </w:tc>
        <w:tc>
          <w:tcPr>
            <w:tcW w:w="5387" w:type="dxa"/>
          </w:tcPr>
          <w:p w14:paraId="08215E5B" w14:textId="2F9643E5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</w:tr>
      <w:tr w:rsidR="006B000D" w:rsidRPr="006B000D" w14:paraId="70F9888F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1351AC9" w14:textId="77777777" w:rsidR="006B000D" w:rsidRPr="006B000D" w:rsidRDefault="006B000D" w:rsidP="006B000D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0</w:t>
            </w:r>
          </w:p>
        </w:tc>
        <w:tc>
          <w:tcPr>
            <w:tcW w:w="3969" w:type="dxa"/>
          </w:tcPr>
          <w:p w14:paraId="6D51397B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Occupation</w:t>
            </w:r>
          </w:p>
        </w:tc>
        <w:tc>
          <w:tcPr>
            <w:tcW w:w="5387" w:type="dxa"/>
          </w:tcPr>
          <w:p w14:paraId="601717D1" w14:textId="32B76868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</w:tr>
      <w:tr w:rsidR="006B000D" w:rsidRPr="006B000D" w14:paraId="57653580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2FF8DBC6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3969" w:type="dxa"/>
          </w:tcPr>
          <w:p w14:paraId="7913FE49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Passport Number</w:t>
            </w:r>
          </w:p>
        </w:tc>
        <w:tc>
          <w:tcPr>
            <w:tcW w:w="5387" w:type="dxa"/>
          </w:tcPr>
          <w:p w14:paraId="0F0F420A" w14:textId="412D2ACF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66F29FE2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60C24E5C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3969" w:type="dxa"/>
          </w:tcPr>
          <w:p w14:paraId="1944F79D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Passport Type</w:t>
            </w:r>
          </w:p>
        </w:tc>
        <w:tc>
          <w:tcPr>
            <w:tcW w:w="5387" w:type="dxa"/>
          </w:tcPr>
          <w:p w14:paraId="05DC13DC" w14:textId="7CD0168B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7E1C4C64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4EC8D74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3969" w:type="dxa"/>
          </w:tcPr>
          <w:p w14:paraId="01FB4149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Date of issue</w:t>
            </w:r>
          </w:p>
        </w:tc>
        <w:tc>
          <w:tcPr>
            <w:tcW w:w="5387" w:type="dxa"/>
          </w:tcPr>
          <w:p w14:paraId="1F042C18" w14:textId="55FDE069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1BB11253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EAB8799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3969" w:type="dxa"/>
          </w:tcPr>
          <w:p w14:paraId="357DC862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Expiry date</w:t>
            </w:r>
          </w:p>
        </w:tc>
        <w:tc>
          <w:tcPr>
            <w:tcW w:w="5387" w:type="dxa"/>
          </w:tcPr>
          <w:p w14:paraId="357D1C3D" w14:textId="0796F730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15569FF8" w14:textId="77777777" w:rsidTr="006B000D"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318BC89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3969" w:type="dxa"/>
          </w:tcPr>
          <w:p w14:paraId="1705D16D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Telephone number</w:t>
            </w:r>
          </w:p>
        </w:tc>
        <w:tc>
          <w:tcPr>
            <w:tcW w:w="5387" w:type="dxa"/>
          </w:tcPr>
          <w:p w14:paraId="55400D9A" w14:textId="45959426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23A0C938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743AA76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3969" w:type="dxa"/>
          </w:tcPr>
          <w:p w14:paraId="39EF41A4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Cellphone Number</w:t>
            </w:r>
          </w:p>
        </w:tc>
        <w:tc>
          <w:tcPr>
            <w:tcW w:w="5387" w:type="dxa"/>
          </w:tcPr>
          <w:p w14:paraId="2AB60313" w14:textId="166159FD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201E913C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6A543099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3969" w:type="dxa"/>
          </w:tcPr>
          <w:p w14:paraId="3AD953D2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Email</w:t>
            </w:r>
          </w:p>
        </w:tc>
        <w:tc>
          <w:tcPr>
            <w:tcW w:w="5387" w:type="dxa"/>
          </w:tcPr>
          <w:p w14:paraId="3E716AE4" w14:textId="2FC5ECC5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7AE5AC54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FB66D8F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3969" w:type="dxa"/>
          </w:tcPr>
          <w:p w14:paraId="2495DAB9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Postal Code</w:t>
            </w:r>
          </w:p>
        </w:tc>
        <w:tc>
          <w:tcPr>
            <w:tcW w:w="5387" w:type="dxa"/>
          </w:tcPr>
          <w:p w14:paraId="23F4A188" w14:textId="5718FB56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42C1B95A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58110F1F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3969" w:type="dxa"/>
          </w:tcPr>
          <w:p w14:paraId="217DF4CD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Address</w:t>
            </w:r>
          </w:p>
        </w:tc>
        <w:tc>
          <w:tcPr>
            <w:tcW w:w="5387" w:type="dxa"/>
          </w:tcPr>
          <w:p w14:paraId="78251C75" w14:textId="746EEDCD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178E228D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CF08D7C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3969" w:type="dxa"/>
          </w:tcPr>
          <w:p w14:paraId="53709514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Reference Phone number in Iran</w:t>
            </w:r>
          </w:p>
        </w:tc>
        <w:tc>
          <w:tcPr>
            <w:tcW w:w="5387" w:type="dxa"/>
          </w:tcPr>
          <w:p w14:paraId="2114019A" w14:textId="5EA5D053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49D276A5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2D03824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3969" w:type="dxa"/>
          </w:tcPr>
          <w:p w14:paraId="49068A67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Address of residency in Iran</w:t>
            </w:r>
          </w:p>
        </w:tc>
        <w:tc>
          <w:tcPr>
            <w:tcW w:w="5387" w:type="dxa"/>
          </w:tcPr>
          <w:p w14:paraId="1AF87CA5" w14:textId="1A35EDED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09A45B7B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2A1E7454" w14:textId="77777777" w:rsidR="006B000D" w:rsidRPr="006B000D" w:rsidRDefault="006B000D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</w:tc>
        <w:tc>
          <w:tcPr>
            <w:tcW w:w="3969" w:type="dxa"/>
          </w:tcPr>
          <w:p w14:paraId="6D6192EE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Duration of stay in Iran</w:t>
            </w:r>
          </w:p>
        </w:tc>
        <w:tc>
          <w:tcPr>
            <w:tcW w:w="5387" w:type="dxa"/>
          </w:tcPr>
          <w:p w14:paraId="534E9B30" w14:textId="21F5548C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A3704" w:rsidRPr="006B000D" w14:paraId="1E421508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1562566" w14:textId="77777777" w:rsidR="001A3704" w:rsidRDefault="001A3704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3969" w:type="dxa"/>
          </w:tcPr>
          <w:p w14:paraId="60E577DE" w14:textId="77777777" w:rsidR="001A3704" w:rsidRPr="006B000D" w:rsidRDefault="001A3704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ype of Entrance </w:t>
            </w:r>
          </w:p>
        </w:tc>
        <w:tc>
          <w:tcPr>
            <w:tcW w:w="5387" w:type="dxa"/>
          </w:tcPr>
          <w:p w14:paraId="5E347A3B" w14:textId="5BB94238" w:rsidR="001A3704" w:rsidRPr="006B000D" w:rsidRDefault="001A3704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2231874D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682DA773" w14:textId="77777777" w:rsidR="006B000D" w:rsidRPr="006B000D" w:rsidRDefault="001A3704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3969" w:type="dxa"/>
          </w:tcPr>
          <w:p w14:paraId="3A7DD4EC" w14:textId="77777777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The place of receiving Visa (Airport or Iran Embassy in your Country)</w:t>
            </w:r>
          </w:p>
        </w:tc>
        <w:tc>
          <w:tcPr>
            <w:tcW w:w="5387" w:type="dxa"/>
          </w:tcPr>
          <w:p w14:paraId="085E3C07" w14:textId="6D2E437F" w:rsidR="006B000D" w:rsidRPr="006B000D" w:rsidRDefault="006B000D" w:rsidP="006B00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A3704" w:rsidRPr="006B000D" w14:paraId="53A8A188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612055A2" w14:textId="77777777" w:rsidR="006B000D" w:rsidRPr="006B000D" w:rsidRDefault="001A3704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3969" w:type="dxa"/>
          </w:tcPr>
          <w:p w14:paraId="30821EB0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Reason of visiting Iran</w:t>
            </w:r>
          </w:p>
        </w:tc>
        <w:tc>
          <w:tcPr>
            <w:tcW w:w="5387" w:type="dxa"/>
          </w:tcPr>
          <w:p w14:paraId="0AE022ED" w14:textId="22E04138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B000D" w:rsidRPr="006B000D" w14:paraId="07387E4F" w14:textId="77777777" w:rsidTr="006B00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749CA88" w14:textId="77777777" w:rsidR="006B000D" w:rsidRPr="006B000D" w:rsidRDefault="001A3704" w:rsidP="006B000D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26</w:t>
            </w:r>
          </w:p>
        </w:tc>
        <w:tc>
          <w:tcPr>
            <w:tcW w:w="3969" w:type="dxa"/>
          </w:tcPr>
          <w:p w14:paraId="34EB7B01" w14:textId="77777777" w:rsidR="006B000D" w:rsidRPr="006B000D" w:rsidRDefault="006B000D" w:rsidP="006B000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6B000D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Approximate time of entry</w:t>
            </w:r>
          </w:p>
        </w:tc>
        <w:tc>
          <w:tcPr>
            <w:tcW w:w="5387" w:type="dxa"/>
          </w:tcPr>
          <w:p w14:paraId="48DAA6A9" w14:textId="1032D258" w:rsidR="006B000D" w:rsidRPr="006B000D" w:rsidRDefault="006B000D" w:rsidP="006B000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</w:tr>
      <w:tr w:rsidR="001A3704" w:rsidRPr="006B000D" w14:paraId="74488CE2" w14:textId="77777777" w:rsidTr="006B00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D52592B" w14:textId="77777777" w:rsidR="006B000D" w:rsidRPr="006B000D" w:rsidRDefault="001A3704" w:rsidP="006B00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3969" w:type="dxa"/>
          </w:tcPr>
          <w:p w14:paraId="7B33907F" w14:textId="77777777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B000D">
              <w:rPr>
                <w:rFonts w:asciiTheme="majorBidi" w:hAnsiTheme="majorBidi" w:cstheme="majorBidi"/>
                <w:sz w:val="24"/>
                <w:szCs w:val="24"/>
              </w:rPr>
              <w:t>Approximate time of departure</w:t>
            </w:r>
          </w:p>
        </w:tc>
        <w:tc>
          <w:tcPr>
            <w:tcW w:w="5387" w:type="dxa"/>
          </w:tcPr>
          <w:p w14:paraId="043B5C17" w14:textId="08BC3B03" w:rsidR="006B000D" w:rsidRPr="006B000D" w:rsidRDefault="006B000D" w:rsidP="006B00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1F64D16" w14:textId="77777777" w:rsidR="0060662F" w:rsidRDefault="0060662F">
      <w:pPr>
        <w:rPr>
          <w:rFonts w:asciiTheme="majorBidi" w:hAnsiTheme="majorBidi" w:cstheme="majorBidi"/>
          <w:b/>
          <w:bCs/>
        </w:rPr>
      </w:pPr>
    </w:p>
    <w:p w14:paraId="3F3D0154" w14:textId="6D02DD72" w:rsidR="006B000D" w:rsidRPr="001A3704" w:rsidRDefault="006B000D">
      <w:pPr>
        <w:rPr>
          <w:rFonts w:asciiTheme="majorBidi" w:hAnsiTheme="majorBidi" w:cstheme="majorBidi"/>
          <w:b/>
          <w:bCs/>
        </w:rPr>
      </w:pPr>
      <w:bookmarkStart w:id="0" w:name="_GoBack"/>
      <w:bookmarkEnd w:id="0"/>
      <w:r w:rsidRPr="001A3704">
        <w:rPr>
          <w:rFonts w:asciiTheme="majorBidi" w:hAnsiTheme="majorBidi" w:cstheme="majorBidi"/>
          <w:b/>
          <w:bCs/>
        </w:rPr>
        <w:t>Note:</w:t>
      </w:r>
    </w:p>
    <w:p w14:paraId="2268CF61" w14:textId="77777777" w:rsidR="006B000D" w:rsidRPr="001A3704" w:rsidRDefault="006B000D" w:rsidP="006B000D">
      <w:pPr>
        <w:rPr>
          <w:rFonts w:asciiTheme="majorBidi" w:hAnsiTheme="majorBidi" w:cstheme="majorBidi"/>
        </w:rPr>
      </w:pPr>
      <w:r w:rsidRPr="001A3704">
        <w:rPr>
          <w:rFonts w:asciiTheme="majorBidi" w:hAnsiTheme="majorBidi" w:cstheme="majorBidi"/>
        </w:rPr>
        <w:t>Please fill out the above form and send us the form, your personal photo and scan of first page of your passport by email.</w:t>
      </w:r>
    </w:p>
    <w:p w14:paraId="590C235F" w14:textId="77777777" w:rsidR="006B000D" w:rsidRDefault="006B000D"/>
    <w:sectPr w:rsidR="006B0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193830" w14:textId="77777777" w:rsidR="0031695B" w:rsidRDefault="0031695B">
      <w:pPr>
        <w:spacing w:after="0" w:line="240" w:lineRule="auto"/>
      </w:pPr>
    </w:p>
  </w:endnote>
  <w:endnote w:type="continuationSeparator" w:id="0">
    <w:p w14:paraId="5E1278E1" w14:textId="77777777" w:rsidR="0031695B" w:rsidRDefault="003169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5518A" w14:textId="77777777" w:rsidR="0031695B" w:rsidRDefault="0031695B">
      <w:pPr>
        <w:spacing w:after="0" w:line="240" w:lineRule="auto"/>
      </w:pPr>
    </w:p>
  </w:footnote>
  <w:footnote w:type="continuationSeparator" w:id="0">
    <w:p w14:paraId="5774530F" w14:textId="77777777" w:rsidR="0031695B" w:rsidRDefault="0031695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NDIyMDQ3MjUyMTZQ0lEKTi0uzszPAykwrAUA3eagSSwAAAA="/>
  </w:docVars>
  <w:rsids>
    <w:rsidRoot w:val="006B000D"/>
    <w:rsid w:val="00045B28"/>
    <w:rsid w:val="000470B4"/>
    <w:rsid w:val="001A3704"/>
    <w:rsid w:val="0031695B"/>
    <w:rsid w:val="003673E2"/>
    <w:rsid w:val="003762A5"/>
    <w:rsid w:val="00477057"/>
    <w:rsid w:val="0055568F"/>
    <w:rsid w:val="006017EE"/>
    <w:rsid w:val="0060662F"/>
    <w:rsid w:val="006B000D"/>
    <w:rsid w:val="00735F96"/>
    <w:rsid w:val="008403D0"/>
    <w:rsid w:val="00864359"/>
    <w:rsid w:val="0087156E"/>
    <w:rsid w:val="008E03BE"/>
    <w:rsid w:val="00976A4B"/>
    <w:rsid w:val="00A33582"/>
    <w:rsid w:val="00BF70A1"/>
    <w:rsid w:val="00C6518C"/>
    <w:rsid w:val="00CA79AC"/>
    <w:rsid w:val="00CB11A1"/>
    <w:rsid w:val="00CC2D82"/>
    <w:rsid w:val="00F81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25BBB3B4"/>
  <w15:chartTrackingRefBased/>
  <w15:docId w15:val="{6D23DDE6-2FA6-4330-BC94-13CD0F799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sz w:val="24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000D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000D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6B000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6">
    <w:name w:val="Grid Table 2 Accent 6"/>
    <w:basedOn w:val="TableNormal"/>
    <w:uiPriority w:val="47"/>
    <w:rsid w:val="006B000D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rful">
    <w:name w:val="Grid Table 6 Colorful"/>
    <w:basedOn w:val="TableNormal"/>
    <w:uiPriority w:val="51"/>
    <w:rsid w:val="006B000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045B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irtaheri</dc:creator>
  <cp:keywords/>
  <dc:description/>
  <cp:lastModifiedBy>KHU-User</cp:lastModifiedBy>
  <cp:revision>3</cp:revision>
  <dcterms:created xsi:type="dcterms:W3CDTF">2019-04-09T10:06:00Z</dcterms:created>
  <dcterms:modified xsi:type="dcterms:W3CDTF">2019-04-09T10:08:00Z</dcterms:modified>
</cp:coreProperties>
</file>